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57F01" w14:textId="77777777" w:rsidR="008F35F2" w:rsidRPr="00E678EA" w:rsidRDefault="0008430F" w:rsidP="00E678EA">
      <w:pPr>
        <w:pStyle w:val="Listaszerbekezds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nex 2</w:t>
      </w:r>
    </w:p>
    <w:p w14:paraId="3A75F98B" w14:textId="77777777" w:rsidR="00F95F60" w:rsidRDefault="00F95F60" w:rsidP="00F95F6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ncipal investigator's declaration on the staffing and facilities of the trial</w:t>
      </w:r>
    </w:p>
    <w:p w14:paraId="5AF31B77" w14:textId="77777777" w:rsidR="0030617F" w:rsidRPr="0030617F" w:rsidRDefault="0030617F" w:rsidP="00F95F6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92707" w:rsidRPr="0030617F" w14:paraId="5E1D36FD" w14:textId="77777777" w:rsidTr="00567349">
        <w:tc>
          <w:tcPr>
            <w:tcW w:w="4531" w:type="dxa"/>
          </w:tcPr>
          <w:p w14:paraId="3B71997E" w14:textId="77777777" w:rsidR="00A92707" w:rsidRPr="0030617F" w:rsidRDefault="00CB5E9B" w:rsidP="00EA49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Principal Investigator’s name: </w:t>
            </w:r>
          </w:p>
        </w:tc>
        <w:tc>
          <w:tcPr>
            <w:tcW w:w="4531" w:type="dxa"/>
          </w:tcPr>
          <w:p w14:paraId="101A5AE2" w14:textId="7DEDACF0" w:rsidR="00A92707" w:rsidRPr="0030617F" w:rsidRDefault="00F2327E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463675931" w:edGrp="everyone"/>
            <w:r>
              <w:rPr>
                <w:rStyle w:val="Helyrzszveg"/>
              </w:rPr>
              <w:t>Szöveg beírásához kattintson vagy koppintson ide.</w:t>
            </w:r>
            <w:permEnd w:id="463675931"/>
          </w:p>
        </w:tc>
      </w:tr>
      <w:tr w:rsidR="00A92707" w:rsidRPr="0030617F" w14:paraId="02728B6E" w14:textId="77777777" w:rsidTr="00567349">
        <w:tc>
          <w:tcPr>
            <w:tcW w:w="4531" w:type="dxa"/>
          </w:tcPr>
          <w:p w14:paraId="21D36C2B" w14:textId="77777777" w:rsidR="00A92707" w:rsidRPr="0030617F" w:rsidRDefault="00CB5E9B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tocol No.:</w:t>
            </w:r>
          </w:p>
        </w:tc>
        <w:tc>
          <w:tcPr>
            <w:tcW w:w="4531" w:type="dxa"/>
          </w:tcPr>
          <w:p w14:paraId="46E96272" w14:textId="4CBA7DB4" w:rsidR="00A92707" w:rsidRPr="0030617F" w:rsidRDefault="00F2327E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441431382" w:edGrp="everyone"/>
            <w:r>
              <w:rPr>
                <w:rStyle w:val="Helyrzszveg"/>
              </w:rPr>
              <w:t>Szöveg beírásához kattintson vagy koppintson ide.</w:t>
            </w:r>
            <w:permEnd w:id="1441431382"/>
          </w:p>
        </w:tc>
      </w:tr>
      <w:tr w:rsidR="00A92707" w:rsidRPr="0030617F" w14:paraId="69DCDED3" w14:textId="77777777" w:rsidTr="00567349">
        <w:tc>
          <w:tcPr>
            <w:tcW w:w="4531" w:type="dxa"/>
          </w:tcPr>
          <w:p w14:paraId="7F5BB088" w14:textId="77777777" w:rsidR="00A92707" w:rsidRPr="0030617F" w:rsidRDefault="00A92707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tudy unique SE identifier:</w:t>
            </w:r>
          </w:p>
        </w:tc>
        <w:tc>
          <w:tcPr>
            <w:tcW w:w="4531" w:type="dxa"/>
          </w:tcPr>
          <w:p w14:paraId="7B904CBD" w14:textId="0AC29B9E" w:rsidR="00A92707" w:rsidRPr="0030617F" w:rsidRDefault="00F2327E" w:rsidP="005673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661955248" w:edGrp="everyone"/>
            <w:r>
              <w:rPr>
                <w:rStyle w:val="Helyrzszveg"/>
              </w:rPr>
              <w:t>Szöveg beírásához kattintson vagy koppintson ide.</w:t>
            </w:r>
            <w:permEnd w:id="1661955248"/>
          </w:p>
        </w:tc>
      </w:tr>
    </w:tbl>
    <w:p w14:paraId="595D41B5" w14:textId="77777777" w:rsidR="00F95F60" w:rsidRPr="0030617F" w:rsidRDefault="00F95F60" w:rsidP="00F95F6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AE9CA9" w14:textId="77777777" w:rsidR="00F95F60" w:rsidRPr="0030617F" w:rsidRDefault="00F95F60" w:rsidP="00F95F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ist of participants in the study, research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698"/>
        <w:gridCol w:w="2266"/>
      </w:tblGrid>
      <w:tr w:rsidR="00F95F60" w:rsidRPr="0030617F" w14:paraId="46430B04" w14:textId="77777777" w:rsidTr="0030617F">
        <w:tc>
          <w:tcPr>
            <w:tcW w:w="3397" w:type="dxa"/>
          </w:tcPr>
          <w:p w14:paraId="6ABCEC6A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801969847" w:edGrp="everyone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</w:t>
            </w:r>
          </w:p>
        </w:tc>
        <w:tc>
          <w:tcPr>
            <w:tcW w:w="1701" w:type="dxa"/>
          </w:tcPr>
          <w:p w14:paraId="6CC6835C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</w:t>
            </w:r>
          </w:p>
        </w:tc>
        <w:tc>
          <w:tcPr>
            <w:tcW w:w="1698" w:type="dxa"/>
          </w:tcPr>
          <w:p w14:paraId="16AA4CFF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 number</w:t>
            </w:r>
          </w:p>
        </w:tc>
        <w:tc>
          <w:tcPr>
            <w:tcW w:w="2266" w:type="dxa"/>
          </w:tcPr>
          <w:p w14:paraId="1E588DC2" w14:textId="77777777" w:rsidR="00F95F60" w:rsidRPr="0030617F" w:rsidRDefault="00F95F60" w:rsidP="00B40F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-mail address</w:t>
            </w:r>
          </w:p>
        </w:tc>
      </w:tr>
      <w:tr w:rsidR="00F95F60" w:rsidRPr="0030617F" w14:paraId="62C540D5" w14:textId="77777777" w:rsidTr="0030617F">
        <w:tc>
          <w:tcPr>
            <w:tcW w:w="3397" w:type="dxa"/>
          </w:tcPr>
          <w:p w14:paraId="150A737E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ncipal Investigator</w:t>
            </w:r>
          </w:p>
        </w:tc>
        <w:tc>
          <w:tcPr>
            <w:tcW w:w="1701" w:type="dxa"/>
          </w:tcPr>
          <w:p w14:paraId="4CFD76D9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32C54703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542124F" w14:textId="77777777" w:rsidR="00F95F60" w:rsidRPr="0030617F" w:rsidRDefault="00F95F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3A4A72E7" w14:textId="77777777" w:rsidTr="0030617F">
        <w:tc>
          <w:tcPr>
            <w:tcW w:w="3397" w:type="dxa"/>
          </w:tcPr>
          <w:p w14:paraId="445506F1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uty Principal Investigator</w:t>
            </w:r>
          </w:p>
        </w:tc>
        <w:tc>
          <w:tcPr>
            <w:tcW w:w="1701" w:type="dxa"/>
          </w:tcPr>
          <w:p w14:paraId="0CF8240B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68B8154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0ED4A5B" w14:textId="77777777" w:rsidR="00A92707" w:rsidRPr="0030617F" w:rsidRDefault="00A927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5AE27FF4" w14:textId="77777777" w:rsidTr="0030617F">
        <w:tc>
          <w:tcPr>
            <w:tcW w:w="3397" w:type="dxa"/>
          </w:tcPr>
          <w:p w14:paraId="5526ECB2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y nurse</w:t>
            </w:r>
          </w:p>
        </w:tc>
        <w:tc>
          <w:tcPr>
            <w:tcW w:w="1701" w:type="dxa"/>
          </w:tcPr>
          <w:p w14:paraId="51534E4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3EE6C3C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CBAF1FE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08F7352F" w14:textId="77777777" w:rsidTr="0030617F">
        <w:tc>
          <w:tcPr>
            <w:tcW w:w="3397" w:type="dxa"/>
          </w:tcPr>
          <w:p w14:paraId="3E539606" w14:textId="77777777" w:rsidR="00D61A55" w:rsidRPr="0030617F" w:rsidRDefault="00A2503E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y Coordniator of the clinical trial</w:t>
            </w:r>
          </w:p>
        </w:tc>
        <w:tc>
          <w:tcPr>
            <w:tcW w:w="1701" w:type="dxa"/>
          </w:tcPr>
          <w:p w14:paraId="27AF2A9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60298F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2CB3CE1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445B3FAC" w14:textId="77777777" w:rsidTr="0030617F">
        <w:tc>
          <w:tcPr>
            <w:tcW w:w="3397" w:type="dxa"/>
          </w:tcPr>
          <w:p w14:paraId="0EC00F37" w14:textId="77777777" w:rsidR="00D61A55" w:rsidRPr="0030617F" w:rsidRDefault="008F570F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ck Coordinator (appointed in consultation with the Bureau)</w:t>
            </w:r>
          </w:p>
        </w:tc>
        <w:tc>
          <w:tcPr>
            <w:tcW w:w="1701" w:type="dxa"/>
          </w:tcPr>
          <w:p w14:paraId="79145ADD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CEEBEB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E17DBE3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28044432" w14:textId="77777777" w:rsidTr="0030617F">
        <w:tc>
          <w:tcPr>
            <w:tcW w:w="3397" w:type="dxa"/>
          </w:tcPr>
          <w:p w14:paraId="7BA689C4" w14:textId="77777777" w:rsidR="00D61A55" w:rsidRPr="0030617F" w:rsidRDefault="008F570F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ernal coordinator**</w:t>
            </w:r>
          </w:p>
        </w:tc>
        <w:tc>
          <w:tcPr>
            <w:tcW w:w="1701" w:type="dxa"/>
          </w:tcPr>
          <w:p w14:paraId="3F000DB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001A82A5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41295AA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6DD9D224" w14:textId="77777777" w:rsidTr="0030617F">
        <w:tc>
          <w:tcPr>
            <w:tcW w:w="3397" w:type="dxa"/>
          </w:tcPr>
          <w:p w14:paraId="46B9052A" w14:textId="77777777" w:rsidR="00D61A55" w:rsidRPr="0030617F" w:rsidRDefault="003B294B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estigator(s)</w:t>
            </w:r>
          </w:p>
        </w:tc>
        <w:tc>
          <w:tcPr>
            <w:tcW w:w="1701" w:type="dxa"/>
          </w:tcPr>
          <w:p w14:paraId="430807D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622301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89C4398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7163603B" w14:textId="77777777" w:rsidTr="0030617F">
        <w:tc>
          <w:tcPr>
            <w:tcW w:w="3397" w:type="dxa"/>
          </w:tcPr>
          <w:p w14:paraId="585FAA8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91F16F9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68C1454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98C2B3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5B36A915" w14:textId="77777777" w:rsidTr="0030617F">
        <w:tc>
          <w:tcPr>
            <w:tcW w:w="3397" w:type="dxa"/>
          </w:tcPr>
          <w:p w14:paraId="0C6FA38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1E25C9F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54081807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58E9D55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0D379DA8" w14:textId="77777777" w:rsidTr="0030617F">
        <w:tc>
          <w:tcPr>
            <w:tcW w:w="3397" w:type="dxa"/>
          </w:tcPr>
          <w:p w14:paraId="5B017759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24C80AC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2BF1438B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1B8E50A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1A55" w:rsidRPr="0030617F" w14:paraId="20F8EB13" w14:textId="77777777" w:rsidTr="0030617F">
        <w:tc>
          <w:tcPr>
            <w:tcW w:w="3397" w:type="dxa"/>
          </w:tcPr>
          <w:p w14:paraId="29A7F486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B5C7EE4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8" w:type="dxa"/>
          </w:tcPr>
          <w:p w14:paraId="167CABE0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</w:tcPr>
          <w:p w14:paraId="47DA68F2" w14:textId="77777777" w:rsidR="00D61A55" w:rsidRPr="0030617F" w:rsidRDefault="00D61A55" w:rsidP="00D61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permEnd w:id="801969847"/>
    </w:tbl>
    <w:p w14:paraId="085F059B" w14:textId="77777777" w:rsidR="00F95F60" w:rsidRPr="0030617F" w:rsidRDefault="00F95F60">
      <w:pPr>
        <w:rPr>
          <w:rFonts w:ascii="Times New Roman" w:hAnsi="Times New Roman" w:cs="Times New Roman"/>
          <w:sz w:val="24"/>
          <w:szCs w:val="24"/>
        </w:rPr>
      </w:pPr>
    </w:p>
    <w:p w14:paraId="4066CCA5" w14:textId="77777777" w:rsidR="00A92707" w:rsidRPr="0030617F" w:rsidRDefault="005132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pecific terms and conditions of clinical research or study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92707" w:rsidRPr="0030617F" w14:paraId="6B0CF309" w14:textId="77777777" w:rsidTr="00567349">
        <w:tc>
          <w:tcPr>
            <w:tcW w:w="4531" w:type="dxa"/>
          </w:tcPr>
          <w:p w14:paraId="42C5BEC4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ermStart w:id="1904677120" w:edGrp="everyone"/>
          </w:p>
        </w:tc>
        <w:tc>
          <w:tcPr>
            <w:tcW w:w="4531" w:type="dxa"/>
          </w:tcPr>
          <w:p w14:paraId="37344377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2D4AD687" w14:textId="77777777" w:rsidTr="00567349">
        <w:tc>
          <w:tcPr>
            <w:tcW w:w="4531" w:type="dxa"/>
          </w:tcPr>
          <w:p w14:paraId="6AD4930F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781A8AC6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075D52DE" w14:textId="77777777" w:rsidTr="00567349">
        <w:tc>
          <w:tcPr>
            <w:tcW w:w="4531" w:type="dxa"/>
          </w:tcPr>
          <w:p w14:paraId="2B14B19E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53EEB331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30C11DC6" w14:textId="77777777" w:rsidTr="00567349">
        <w:tc>
          <w:tcPr>
            <w:tcW w:w="4531" w:type="dxa"/>
          </w:tcPr>
          <w:p w14:paraId="2240CFFD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2B77DF60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2707" w:rsidRPr="0030617F" w14:paraId="05858653" w14:textId="77777777" w:rsidTr="00567349">
        <w:tc>
          <w:tcPr>
            <w:tcW w:w="4531" w:type="dxa"/>
          </w:tcPr>
          <w:p w14:paraId="7B9FFBBC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14:paraId="43894E16" w14:textId="77777777" w:rsidR="00A92707" w:rsidRPr="0030617F" w:rsidRDefault="00A92707" w:rsidP="00567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permEnd w:id="1904677120"/>
    </w:tbl>
    <w:p w14:paraId="6E7ED9F1" w14:textId="77777777" w:rsidR="00A92707" w:rsidRPr="0030617F" w:rsidRDefault="00A92707">
      <w:pPr>
        <w:rPr>
          <w:rFonts w:ascii="Times New Roman" w:hAnsi="Times New Roman" w:cs="Times New Roman"/>
          <w:sz w:val="24"/>
          <w:szCs w:val="24"/>
        </w:rPr>
      </w:pPr>
    </w:p>
    <w:p w14:paraId="137BF0CF" w14:textId="77777777" w:rsidR="00A00494" w:rsidRPr="0030617F" w:rsidRDefault="00A004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mpleted and signed declaration must be sent electronically in PDF format only to </w:t>
      </w:r>
      <w:hyperlink r:id="rId7" w:history="1">
        <w:r>
          <w:rPr>
            <w:rStyle w:val="Hiperhivatkozs"/>
            <w:rFonts w:ascii="Times New Roman" w:hAnsi="Times New Roman" w:cs="Times New Roman"/>
            <w:sz w:val="24"/>
            <w:szCs w:val="24"/>
            <w:u w:val="none"/>
            <w:lang w:val="en-US"/>
          </w:rPr>
          <w:t>klinikaikutatas@semmelweis-univ.hu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4D1EB3A" w14:textId="1BE46236" w:rsidR="00A92707" w:rsidRPr="0030617F" w:rsidRDefault="00A92707" w:rsidP="00A92707">
      <w:pPr>
        <w:tabs>
          <w:tab w:val="left" w:leader="dot" w:pos="510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te: Budapest, </w:t>
      </w:r>
      <w:permStart w:id="557975282" w:edGrp="everyone"/>
      <w:r w:rsidR="00F2327E">
        <w:rPr>
          <w:rStyle w:val="Helyrzszveg"/>
        </w:rPr>
        <w:t>Szöveg beírásához kattintson vagy koppintson ide.</w:t>
      </w:r>
      <w:permEnd w:id="557975282"/>
    </w:p>
    <w:p w14:paraId="5439C21F" w14:textId="77777777" w:rsidR="0030617F" w:rsidRPr="0030617F" w:rsidRDefault="0030617F" w:rsidP="00A92707">
      <w:pPr>
        <w:tabs>
          <w:tab w:val="left" w:leader="dot" w:pos="5103"/>
        </w:tabs>
        <w:rPr>
          <w:rFonts w:ascii="Times New Roman" w:hAnsi="Times New Roman" w:cs="Times New Roman"/>
          <w:sz w:val="24"/>
          <w:szCs w:val="24"/>
        </w:rPr>
      </w:pPr>
    </w:p>
    <w:p w14:paraId="46D905FD" w14:textId="77777777" w:rsidR="00A92707" w:rsidRPr="0030617F" w:rsidRDefault="00D61A55" w:rsidP="00D61A55">
      <w:pPr>
        <w:tabs>
          <w:tab w:val="left" w:pos="5670"/>
          <w:tab w:val="left" w:leader="dot" w:pos="8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EC795E0" w14:textId="77777777" w:rsidR="00A92707" w:rsidRPr="0030617F" w:rsidRDefault="00A92707" w:rsidP="00D61A55">
      <w:pPr>
        <w:tabs>
          <w:tab w:val="center" w:pos="2835"/>
          <w:tab w:val="center" w:pos="70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Principal Investigator</w:t>
      </w:r>
    </w:p>
    <w:p w14:paraId="19CD797C" w14:textId="77777777" w:rsidR="00A00494" w:rsidRPr="0030617F" w:rsidRDefault="00A92707" w:rsidP="00A92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  In the absence of the Principal Investigator</w:t>
      </w:r>
    </w:p>
    <w:p w14:paraId="7ABA4BFB" w14:textId="77777777" w:rsidR="00A92707" w:rsidRPr="0030617F" w:rsidRDefault="005132F5" w:rsidP="00A92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** If not an employee of Semmelweis University does coordinate the research, please indicate the employer of record.</w:t>
      </w:r>
    </w:p>
    <w:sectPr w:rsidR="00A92707" w:rsidRPr="0030617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F753B" w14:textId="77777777" w:rsidR="00D87309" w:rsidRDefault="00D87309" w:rsidP="00E3687C">
      <w:pPr>
        <w:spacing w:after="0" w:line="240" w:lineRule="auto"/>
      </w:pPr>
      <w:r>
        <w:separator/>
      </w:r>
    </w:p>
  </w:endnote>
  <w:endnote w:type="continuationSeparator" w:id="0">
    <w:p w14:paraId="271BEC1D" w14:textId="77777777" w:rsidR="00D87309" w:rsidRDefault="00D87309" w:rsidP="00E36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1691" w14:textId="77777777" w:rsidR="0030617F" w:rsidRDefault="00E3687C" w:rsidP="00E3687C">
    <w:pPr>
      <w:pStyle w:val="llb"/>
    </w:pPr>
    <w:r>
      <w:rPr>
        <w:lang w:val="en-US"/>
      </w:rPr>
      <w:t>Version: V1/20220712</w:t>
    </w:r>
  </w:p>
  <w:p w14:paraId="210763B0" w14:textId="77777777" w:rsidR="00E3687C" w:rsidRDefault="00E3687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4B61F" w14:textId="77777777" w:rsidR="00D87309" w:rsidRDefault="00D87309" w:rsidP="00E3687C">
      <w:pPr>
        <w:spacing w:after="0" w:line="240" w:lineRule="auto"/>
      </w:pPr>
      <w:r>
        <w:separator/>
      </w:r>
    </w:p>
  </w:footnote>
  <w:footnote w:type="continuationSeparator" w:id="0">
    <w:p w14:paraId="3B6622B5" w14:textId="77777777" w:rsidR="00D87309" w:rsidRDefault="00D87309" w:rsidP="00E36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CC3DC" w14:textId="77777777" w:rsidR="0030617F" w:rsidRDefault="0030617F" w:rsidP="0030617F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  <w:p w14:paraId="731298A6" w14:textId="77777777" w:rsidR="00E3687C" w:rsidRDefault="00E3687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715D9"/>
    <w:multiLevelType w:val="hybridMultilevel"/>
    <w:tmpl w:val="AF50FF70"/>
    <w:lvl w:ilvl="0" w:tplc="4C0CE33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30CA1"/>
    <w:multiLevelType w:val="hybridMultilevel"/>
    <w:tmpl w:val="BD2E264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D3831"/>
    <w:multiLevelType w:val="hybridMultilevel"/>
    <w:tmpl w:val="0CB4B8E2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9041242">
    <w:abstractNumId w:val="0"/>
  </w:num>
  <w:num w:numId="2" w16cid:durableId="1533883294">
    <w:abstractNumId w:val="1"/>
  </w:num>
  <w:num w:numId="3" w16cid:durableId="1381129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S0GDGicB6K67zPc/mKDiO7Yc09dGW4nkOH6ntFrq6FcrPoO2pd1t+ihZr4oPlALBXuw3Dg3EfLTkp1xZeOIo9Q==" w:salt="I2VycDvTLYY4emsXrP6r8Q==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KyMLK0tLC0MDdV0lEKTi0uzszPAykwrAUACLv5DCwAAAA="/>
  </w:docVars>
  <w:rsids>
    <w:rsidRoot w:val="00F95F60"/>
    <w:rsid w:val="0008430F"/>
    <w:rsid w:val="00293963"/>
    <w:rsid w:val="002D26F0"/>
    <w:rsid w:val="0030617F"/>
    <w:rsid w:val="00331649"/>
    <w:rsid w:val="003A60EB"/>
    <w:rsid w:val="003B294B"/>
    <w:rsid w:val="00492601"/>
    <w:rsid w:val="005132F5"/>
    <w:rsid w:val="0053123A"/>
    <w:rsid w:val="00550EEE"/>
    <w:rsid w:val="0055156E"/>
    <w:rsid w:val="00614859"/>
    <w:rsid w:val="008F570F"/>
    <w:rsid w:val="00A00494"/>
    <w:rsid w:val="00A2503E"/>
    <w:rsid w:val="00A92707"/>
    <w:rsid w:val="00B40FE6"/>
    <w:rsid w:val="00BC469E"/>
    <w:rsid w:val="00BE1643"/>
    <w:rsid w:val="00C40869"/>
    <w:rsid w:val="00CB5E9B"/>
    <w:rsid w:val="00D31C9B"/>
    <w:rsid w:val="00D61A55"/>
    <w:rsid w:val="00D87309"/>
    <w:rsid w:val="00DF7914"/>
    <w:rsid w:val="00E3687C"/>
    <w:rsid w:val="00E37952"/>
    <w:rsid w:val="00E678EA"/>
    <w:rsid w:val="00EA496A"/>
    <w:rsid w:val="00F2327E"/>
    <w:rsid w:val="00F95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83AD7"/>
  <w15:chartTrackingRefBased/>
  <w15:docId w15:val="{2D7F96E8-904C-4FC0-A6FE-8A8C16E5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F95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A92707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E368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3687C"/>
  </w:style>
  <w:style w:type="paragraph" w:styleId="llb">
    <w:name w:val="footer"/>
    <w:basedOn w:val="Norml"/>
    <w:link w:val="llbChar"/>
    <w:uiPriority w:val="99"/>
    <w:unhideWhenUsed/>
    <w:rsid w:val="00E368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3687C"/>
  </w:style>
  <w:style w:type="character" w:styleId="Hiperhivatkozs">
    <w:name w:val="Hyperlink"/>
    <w:basedOn w:val="Bekezdsalapbettpusa"/>
    <w:uiPriority w:val="99"/>
    <w:unhideWhenUsed/>
    <w:rsid w:val="00BC469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F232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linikaikutatas@semmelweis-univ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8</Words>
  <Characters>1026</Characters>
  <Application>Microsoft Office Word</Application>
  <DocSecurity>8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i</dc:creator>
  <cp:keywords/>
  <dc:description/>
  <cp:lastModifiedBy>Omrai Amarilla</cp:lastModifiedBy>
  <cp:revision>4</cp:revision>
  <cp:lastPrinted>2022-09-27T08:24:00Z</cp:lastPrinted>
  <dcterms:created xsi:type="dcterms:W3CDTF">2022-09-21T05:38:00Z</dcterms:created>
  <dcterms:modified xsi:type="dcterms:W3CDTF">2022-09-27T08:26:00Z</dcterms:modified>
</cp:coreProperties>
</file>